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963" w:rsidRPr="00324AE3" w:rsidRDefault="00557E18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r>
        <w:rPr>
          <w:rFonts w:ascii="HY견고딕" w:eastAsia="HY견고딕"/>
          <w:noProof/>
          <w:sz w:val="52"/>
          <w:szCs w:val="52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1562100" cy="717030"/>
            <wp:effectExtent l="0" t="0" r="0" b="0"/>
            <wp:wrapNone/>
            <wp:docPr id="2" name="그림 2" descr="F:\Work\국내\IoT Korea Exhibition\2018\Logo\IoT Week Korea 2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ork\국내\IoT Korea Exhibition\2018\Logo\IoT Week Korea 2018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71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2963">
        <w:rPr>
          <w:rFonts w:ascii="HY견고딕" w:eastAsia="HY견고딕" w:hint="eastAsia"/>
          <w:sz w:val="52"/>
          <w:szCs w:val="52"/>
        </w:rPr>
        <w:t>201</w:t>
      </w:r>
      <w:r w:rsidR="00400A8C">
        <w:rPr>
          <w:rFonts w:ascii="HY견고딕" w:eastAsia="HY견고딕" w:hint="eastAsia"/>
          <w:sz w:val="52"/>
          <w:szCs w:val="52"/>
        </w:rPr>
        <w:t>8</w:t>
      </w:r>
      <w:r w:rsidR="009D2963">
        <w:rPr>
          <w:rFonts w:ascii="HY견고딕" w:eastAsia="HY견고딕" w:hint="eastAsia"/>
          <w:sz w:val="52"/>
          <w:szCs w:val="52"/>
        </w:rPr>
        <w:t xml:space="preserve"> </w:t>
      </w:r>
      <w:r w:rsidR="009D2963" w:rsidRPr="00324AE3">
        <w:rPr>
          <w:rFonts w:ascii="HY견고딕" w:eastAsia="HY견고딕" w:hint="eastAsia"/>
          <w:sz w:val="52"/>
          <w:szCs w:val="52"/>
        </w:rPr>
        <w:t>사물인터넷</w:t>
      </w:r>
      <w:r w:rsidR="009D2963">
        <w:rPr>
          <w:rFonts w:ascii="HY견고딕" w:eastAsia="HY견고딕" w:hint="eastAsia"/>
          <w:sz w:val="52"/>
          <w:szCs w:val="52"/>
        </w:rPr>
        <w:t xml:space="preserve"> 국제</w:t>
      </w:r>
      <w:r w:rsidR="009D2963" w:rsidRPr="00324AE3">
        <w:rPr>
          <w:rFonts w:ascii="HY견고딕" w:eastAsia="HY견고딕" w:hint="eastAsia"/>
          <w:sz w:val="52"/>
          <w:szCs w:val="52"/>
        </w:rPr>
        <w:t>전시회</w:t>
      </w:r>
    </w:p>
    <w:p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Pr="00324AE3">
        <w:rPr>
          <w:rFonts w:ascii="HY견고딕" w:eastAsia="HY견고딕" w:hint="eastAsia"/>
          <w:sz w:val="32"/>
        </w:rPr>
        <w:t>(IoT Korea Exhibition 201</w:t>
      </w:r>
      <w:r w:rsidR="00400A8C">
        <w:rPr>
          <w:rFonts w:ascii="HY견고딕" w:eastAsia="HY견고딕" w:hint="eastAsia"/>
          <w:sz w:val="32"/>
        </w:rPr>
        <w:t>8</w:t>
      </w:r>
      <w:r w:rsidRPr="00324AE3">
        <w:rPr>
          <w:rFonts w:ascii="HY견고딕" w:eastAsia="HY견고딕" w:hint="eastAsia"/>
          <w:sz w:val="32"/>
        </w:rPr>
        <w:t>)</w:t>
      </w:r>
    </w:p>
    <w:p w:rsidR="009D2963" w:rsidRPr="009D2963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2418AD">
        <w:rPr>
          <w:rFonts w:ascii="HY견고딕" w:eastAsia="HY견고딕" w:hint="eastAsia"/>
          <w:sz w:val="28"/>
        </w:rPr>
        <w:t>201</w:t>
      </w:r>
      <w:r w:rsidR="00400A8C">
        <w:rPr>
          <w:rFonts w:ascii="HY견고딕" w:eastAsia="HY견고딕" w:hint="eastAsia"/>
          <w:sz w:val="28"/>
        </w:rPr>
        <w:t>8</w:t>
      </w:r>
      <w:r>
        <w:rPr>
          <w:rFonts w:ascii="HY견고딕" w:eastAsia="HY견고딕" w:hint="eastAsia"/>
          <w:sz w:val="28"/>
        </w:rPr>
        <w:t xml:space="preserve">. </w:t>
      </w:r>
      <w:r w:rsidR="00400A8C">
        <w:rPr>
          <w:rFonts w:ascii="HY견고딕" w:eastAsia="HY견고딕" w:hint="eastAsia"/>
          <w:sz w:val="28"/>
        </w:rPr>
        <w:t>9</w:t>
      </w:r>
      <w:r w:rsidRPr="002418AD">
        <w:rPr>
          <w:rFonts w:ascii="HY견고딕" w:eastAsia="HY견고딕" w:hint="eastAsia"/>
          <w:sz w:val="28"/>
        </w:rPr>
        <w:t xml:space="preserve">. </w:t>
      </w:r>
      <w:r w:rsidR="00400A8C">
        <w:rPr>
          <w:rFonts w:ascii="HY견고딕" w:eastAsia="HY견고딕" w:hint="eastAsia"/>
          <w:sz w:val="28"/>
        </w:rPr>
        <w:t>12</w:t>
      </w:r>
      <w:r w:rsidRPr="002418AD">
        <w:rPr>
          <w:rFonts w:ascii="HY견고딕" w:eastAsia="HY견고딕" w:hint="eastAsia"/>
          <w:sz w:val="28"/>
        </w:rPr>
        <w:t>(수)~</w:t>
      </w:r>
      <w:r w:rsidR="00400A8C">
        <w:rPr>
          <w:rFonts w:ascii="HY견고딕" w:eastAsia="HY견고딕" w:hint="eastAsia"/>
          <w:sz w:val="28"/>
        </w:rPr>
        <w:t>9</w:t>
      </w:r>
      <w:r w:rsidRPr="002418AD">
        <w:rPr>
          <w:rFonts w:ascii="HY견고딕" w:eastAsia="HY견고딕" w:hint="eastAsia"/>
          <w:sz w:val="28"/>
        </w:rPr>
        <w:t xml:space="preserve">. </w:t>
      </w:r>
      <w:r w:rsidR="00400A8C">
        <w:rPr>
          <w:rFonts w:ascii="HY견고딕" w:eastAsia="HY견고딕" w:hint="eastAsia"/>
          <w:sz w:val="28"/>
        </w:rPr>
        <w:t>14</w:t>
      </w:r>
      <w:r w:rsidRPr="002418AD">
        <w:rPr>
          <w:rFonts w:ascii="HY견고딕" w:eastAsia="HY견고딕" w:hint="eastAsia"/>
          <w:sz w:val="28"/>
        </w:rPr>
        <w:t xml:space="preserve">(금) / COEX </w:t>
      </w:r>
      <w:r w:rsidR="00400A8C">
        <w:rPr>
          <w:rFonts w:ascii="HY견고딕" w:eastAsia="HY견고딕" w:hint="eastAsia"/>
          <w:sz w:val="28"/>
        </w:rPr>
        <w:t>3</w:t>
      </w:r>
      <w:r w:rsidRPr="002418AD">
        <w:rPr>
          <w:rFonts w:ascii="HY견고딕" w:eastAsia="HY견고딕" w:hint="eastAsia"/>
          <w:sz w:val="28"/>
        </w:rPr>
        <w:t xml:space="preserve">층 Hall </w:t>
      </w:r>
      <w:r w:rsidR="00400A8C">
        <w:rPr>
          <w:rFonts w:ascii="HY견고딕" w:eastAsia="HY견고딕" w:hint="eastAsia"/>
          <w:sz w:val="28"/>
        </w:rPr>
        <w:t>C</w:t>
      </w:r>
    </w:p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1. 참가업체 정보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  명</w:t>
            </w:r>
          </w:p>
        </w:tc>
        <w:tc>
          <w:tcPr>
            <w:tcW w:w="12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 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우편번호 (</w:t>
            </w:r>
            <w:r w:rsidR="00F31906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   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) </w:t>
            </w:r>
          </w:p>
          <w:p w:rsidR="00F31906" w:rsidRPr="00F31906" w:rsidRDefault="00F31906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</w:rPr>
              <w:t xml:space="preserve"> </w:t>
            </w:r>
            <w:bookmarkStart w:id="0" w:name="_GoBack"/>
            <w:bookmarkEnd w:id="0"/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 화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팩        스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홈 페 이 지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www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 당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속 및 직위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   메   일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   대   폰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37"/>
        <w:gridCol w:w="1155"/>
        <w:gridCol w:w="2597"/>
        <w:gridCol w:w="312"/>
        <w:gridCol w:w="579"/>
        <w:gridCol w:w="2580"/>
        <w:gridCol w:w="906"/>
      </w:tblGrid>
      <w:tr w:rsidR="004E089F" w:rsidTr="00CD623F">
        <w:trPr>
          <w:trHeight w:val="403"/>
        </w:trPr>
        <w:tc>
          <w:tcPr>
            <w:tcW w:w="710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2EB1" w:rsidRPr="007E2EB1" w:rsidRDefault="007E2EB1" w:rsidP="00CD623F">
            <w:pPr>
              <w:rPr>
                <w:b/>
                <w:sz w:val="6"/>
              </w:rPr>
            </w:pPr>
          </w:p>
          <w:p w:rsidR="004E089F" w:rsidRDefault="004E089F" w:rsidP="00CD623F">
            <w:pPr>
              <w:rPr>
                <w:b/>
              </w:rPr>
            </w:pPr>
            <w:r w:rsidRPr="00CD623F">
              <w:rPr>
                <w:rFonts w:hint="eastAsia"/>
                <w:b/>
                <w:sz w:val="24"/>
              </w:rPr>
              <w:t>2. 부스형태 및 참가비 안내</w:t>
            </w:r>
          </w:p>
        </w:tc>
        <w:tc>
          <w:tcPr>
            <w:tcW w:w="355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CD623F" w:rsidRDefault="004E089F" w:rsidP="00CD623F">
            <w:pPr>
              <w:jc w:val="right"/>
            </w:pPr>
            <w:r w:rsidRPr="00CD623F">
              <w:rPr>
                <w:rFonts w:asciiTheme="minorEastAsia" w:hAnsiTheme="minorEastAsia" w:hint="eastAsia"/>
              </w:rPr>
              <w:t>※</w:t>
            </w:r>
            <w:r w:rsidRPr="00CD623F">
              <w:rPr>
                <w:rFonts w:hint="eastAsia"/>
              </w:rPr>
              <w:t>부가세 별도</w:t>
            </w:r>
          </w:p>
        </w:tc>
      </w:tr>
      <w:tr w:rsidR="007E2EB1" w:rsidTr="00CD623F">
        <w:trPr>
          <w:trHeight w:val="403"/>
        </w:trPr>
        <w:tc>
          <w:tcPr>
            <w:tcW w:w="2376" w:type="dxa"/>
            <w:vMerge w:val="restart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E2EB1" w:rsidRPr="00CD623F" w:rsidRDefault="007E2EB1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부스형태</w:t>
            </w:r>
          </w:p>
        </w:tc>
        <w:tc>
          <w:tcPr>
            <w:tcW w:w="4144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E2EB1" w:rsidRPr="00CD623F" w:rsidRDefault="007E2EB1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독립부스</w:t>
            </w:r>
          </w:p>
        </w:tc>
        <w:tc>
          <w:tcPr>
            <w:tcW w:w="4144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E2EB1" w:rsidRPr="00CD623F" w:rsidRDefault="007E2EB1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조립부스</w:t>
            </w:r>
          </w:p>
        </w:tc>
      </w:tr>
      <w:tr w:rsidR="002010B5" w:rsidTr="003D6F44">
        <w:trPr>
          <w:trHeight w:val="403"/>
        </w:trPr>
        <w:tc>
          <w:tcPr>
            <w:tcW w:w="2376" w:type="dxa"/>
            <w:vMerge/>
            <w:vAlign w:val="center"/>
          </w:tcPr>
          <w:p w:rsidR="002010B5" w:rsidRPr="00CD623F" w:rsidRDefault="002010B5" w:rsidP="00CD623F">
            <w:pPr>
              <w:jc w:val="center"/>
            </w:pPr>
          </w:p>
        </w:tc>
        <w:tc>
          <w:tcPr>
            <w:tcW w:w="4144" w:type="dxa"/>
            <w:gridSpan w:val="3"/>
            <w:vAlign w:val="center"/>
          </w:tcPr>
          <w:p w:rsidR="002010B5" w:rsidRPr="00CD623F" w:rsidRDefault="002010B5" w:rsidP="00400A8C">
            <w:pPr>
              <w:jc w:val="center"/>
            </w:pPr>
            <w:r>
              <w:rPr>
                <w:rFonts w:hint="eastAsia"/>
              </w:rPr>
              <w:t>일반신청(~8/3)</w:t>
            </w:r>
          </w:p>
        </w:tc>
        <w:tc>
          <w:tcPr>
            <w:tcW w:w="4144" w:type="dxa"/>
            <w:gridSpan w:val="3"/>
            <w:shd w:val="clear" w:color="auto" w:fill="auto"/>
            <w:vAlign w:val="center"/>
          </w:tcPr>
          <w:p w:rsidR="002010B5" w:rsidRPr="00CD623F" w:rsidRDefault="002010B5" w:rsidP="00400A8C">
            <w:pPr>
              <w:jc w:val="center"/>
            </w:pPr>
            <w:r>
              <w:rPr>
                <w:rFonts w:hint="eastAsia"/>
              </w:rPr>
              <w:t>일반신청(~8/3)</w:t>
            </w:r>
          </w:p>
        </w:tc>
      </w:tr>
      <w:tr w:rsidR="002010B5" w:rsidTr="006625E1">
        <w:trPr>
          <w:trHeight w:val="403"/>
        </w:trPr>
        <w:tc>
          <w:tcPr>
            <w:tcW w:w="2376" w:type="dxa"/>
            <w:vAlign w:val="center"/>
          </w:tcPr>
          <w:p w:rsidR="002010B5" w:rsidRPr="00CD623F" w:rsidRDefault="002010B5" w:rsidP="00CD623F">
            <w:pPr>
              <w:jc w:val="center"/>
            </w:pPr>
            <w:r w:rsidRPr="00CD623F">
              <w:rPr>
                <w:rFonts w:hint="eastAsia"/>
              </w:rPr>
              <w:t>회원사</w:t>
            </w:r>
          </w:p>
        </w:tc>
        <w:tc>
          <w:tcPr>
            <w:tcW w:w="4144" w:type="dxa"/>
            <w:gridSpan w:val="3"/>
            <w:vAlign w:val="center"/>
          </w:tcPr>
          <w:p w:rsidR="002010B5" w:rsidRPr="00CD623F" w:rsidRDefault="002010B5" w:rsidP="00953664">
            <w:pPr>
              <w:jc w:val="center"/>
            </w:pPr>
            <w:r w:rsidRPr="00CD623F">
              <w:rPr>
                <w:rFonts w:hint="eastAsia"/>
              </w:rPr>
              <w:t>\ 2,000,000 / 1부스</w:t>
            </w:r>
          </w:p>
        </w:tc>
        <w:tc>
          <w:tcPr>
            <w:tcW w:w="4144" w:type="dxa"/>
            <w:gridSpan w:val="3"/>
            <w:vAlign w:val="center"/>
          </w:tcPr>
          <w:p w:rsidR="002010B5" w:rsidRPr="00CD623F" w:rsidRDefault="002010B5" w:rsidP="00953664">
            <w:pPr>
              <w:jc w:val="center"/>
            </w:pPr>
            <w:r w:rsidRPr="00CD623F">
              <w:rPr>
                <w:rFonts w:hint="eastAsia"/>
              </w:rPr>
              <w:t>\ 2,500,000 / 1부스</w:t>
            </w:r>
          </w:p>
        </w:tc>
      </w:tr>
      <w:tr w:rsidR="002010B5" w:rsidTr="00492E63">
        <w:trPr>
          <w:trHeight w:val="403"/>
        </w:trPr>
        <w:tc>
          <w:tcPr>
            <w:tcW w:w="2376" w:type="dxa"/>
            <w:tcBorders>
              <w:bottom w:val="single" w:sz="4" w:space="0" w:color="auto"/>
            </w:tcBorders>
            <w:vAlign w:val="center"/>
          </w:tcPr>
          <w:p w:rsidR="002010B5" w:rsidRPr="00CD623F" w:rsidRDefault="002010B5" w:rsidP="00CD623F">
            <w:pPr>
              <w:jc w:val="center"/>
            </w:pPr>
            <w:r w:rsidRPr="00CD623F">
              <w:rPr>
                <w:rFonts w:hint="eastAsia"/>
              </w:rPr>
              <w:t>비회원사</w:t>
            </w:r>
          </w:p>
        </w:tc>
        <w:tc>
          <w:tcPr>
            <w:tcW w:w="4144" w:type="dxa"/>
            <w:gridSpan w:val="3"/>
            <w:tcBorders>
              <w:bottom w:val="single" w:sz="4" w:space="0" w:color="auto"/>
            </w:tcBorders>
            <w:vAlign w:val="center"/>
          </w:tcPr>
          <w:p w:rsidR="002010B5" w:rsidRPr="00CD623F" w:rsidRDefault="002010B5" w:rsidP="00953664">
            <w:pPr>
              <w:jc w:val="center"/>
            </w:pPr>
            <w:r w:rsidRPr="00CD623F">
              <w:rPr>
                <w:rFonts w:hint="eastAsia"/>
              </w:rPr>
              <w:t>\ 2,500,000 / 1부스</w:t>
            </w:r>
          </w:p>
        </w:tc>
        <w:tc>
          <w:tcPr>
            <w:tcW w:w="4144" w:type="dxa"/>
            <w:gridSpan w:val="3"/>
            <w:tcBorders>
              <w:bottom w:val="single" w:sz="4" w:space="0" w:color="auto"/>
            </w:tcBorders>
            <w:vAlign w:val="center"/>
          </w:tcPr>
          <w:p w:rsidR="002010B5" w:rsidRPr="00CD623F" w:rsidRDefault="002010B5" w:rsidP="00953664">
            <w:pPr>
              <w:jc w:val="center"/>
            </w:pPr>
            <w:r w:rsidRPr="00CD623F">
              <w:rPr>
                <w:rFonts w:hint="eastAsia"/>
              </w:rPr>
              <w:t>\ 3,000,000 / 1부스</w:t>
            </w:r>
          </w:p>
        </w:tc>
      </w:tr>
      <w:tr w:rsidR="007E2EB1" w:rsidTr="00CD623F">
        <w:trPr>
          <w:trHeight w:val="227"/>
        </w:trPr>
        <w:tc>
          <w:tcPr>
            <w:tcW w:w="10664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E2EB1" w:rsidRPr="007E2EB1" w:rsidRDefault="007E2EB1" w:rsidP="00CD623F">
            <w:pPr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>※</w:t>
            </w:r>
            <w:r w:rsidRPr="007E2EB1">
              <w:rPr>
                <w:rFonts w:hint="eastAsia"/>
                <w:sz w:val="16"/>
              </w:rPr>
              <w:t xml:space="preserve"> 1부스(3m x 3m) 신청 기준이며, 참가신청 기본단위는 조립부스 1부스 이상, 독립부스 2부스 이상임,</w:t>
            </w:r>
          </w:p>
        </w:tc>
      </w:tr>
      <w:tr w:rsidR="007E2EB1" w:rsidTr="00CD623F">
        <w:trPr>
          <w:trHeight w:val="227"/>
        </w:trPr>
        <w:tc>
          <w:tcPr>
            <w:tcW w:w="1066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E2EB1" w:rsidRPr="007E2EB1" w:rsidRDefault="007E2EB1" w:rsidP="00CD623F">
            <w:pPr>
              <w:jc w:val="left"/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>※ 회원사는 한국사물인터넷협회 회원 기준</w:t>
            </w:r>
          </w:p>
        </w:tc>
      </w:tr>
      <w:tr w:rsidR="00CD623F" w:rsidTr="00CD623F">
        <w:tc>
          <w:tcPr>
            <w:tcW w:w="1066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</w:p>
          <w:p w:rsidR="00CD623F" w:rsidRPr="00CD623F" w:rsidRDefault="00CD623F" w:rsidP="007E2EB1">
            <w:pPr>
              <w:jc w:val="left"/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</w:p>
        </w:tc>
      </w:tr>
      <w:tr w:rsidR="00CD623F" w:rsidTr="00CD623F">
        <w:tc>
          <w:tcPr>
            <w:tcW w:w="355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555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555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650" w:type="dxa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650" w:type="dxa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부가세 (10%)</w:t>
            </w:r>
          </w:p>
        </w:tc>
        <w:tc>
          <w:tcPr>
            <w:tcW w:w="6193" w:type="dxa"/>
            <w:gridSpan w:val="4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EAF1DD" w:themeFill="accent3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합계</w:t>
            </w:r>
          </w:p>
        </w:tc>
        <w:tc>
          <w:tcPr>
            <w:tcW w:w="6193" w:type="dxa"/>
            <w:gridSpan w:val="4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Default="00CD623F">
            <w:pPr>
              <w:rPr>
                <w:b/>
              </w:rPr>
            </w:pPr>
            <w:r>
              <w:rPr>
                <w:rFonts w:hint="eastAsia"/>
                <w:b/>
              </w:rPr>
              <w:t>원</w:t>
            </w:r>
          </w:p>
        </w:tc>
      </w:tr>
      <w:tr w:rsidR="00DD5C1F" w:rsidTr="00DD5C1F">
        <w:tc>
          <w:tcPr>
            <w:tcW w:w="1066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7E2EB1" w:rsidRPr="007E2EB1" w:rsidRDefault="007E2EB1">
            <w:pPr>
              <w:rPr>
                <w:b/>
                <w:sz w:val="6"/>
                <w:szCs w:val="4"/>
              </w:rPr>
            </w:pPr>
          </w:p>
          <w:p w:rsidR="00DD5C1F" w:rsidRPr="00DD5C1F" w:rsidRDefault="00DD5C1F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 전시 품목 소개</w:t>
            </w:r>
          </w:p>
        </w:tc>
      </w:tr>
      <w:tr w:rsidR="00DD5C1F" w:rsidTr="00DD5C1F">
        <w:tc>
          <w:tcPr>
            <w:tcW w:w="1066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CD623F" w:rsidRPr="00DD5C1F" w:rsidRDefault="009D2963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855720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7620" t="15240" r="11430" b="13335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E59A21" id="모서리가 둥근 직사각형 2" o:spid="_x0000_s1026" style="position:absolute;left:0;text-align:left;margin-left:303.6pt;margin-top:11.35pt;width:227.25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" filled="f" strokecolor="#243f60 [1604]" strokeweight="1pt"/>
            </w:pict>
          </mc:Fallback>
        </mc:AlternateConten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접수방법 : 신청서 작성 후 Fax(02-</w:t>
      </w:r>
      <w:r w:rsidR="00400A8C">
        <w:rPr>
          <w:rFonts w:asciiTheme="minorEastAsia" w:hAnsiTheme="minorEastAsia" w:hint="eastAsia"/>
          <w:sz w:val="16"/>
        </w:rPr>
        <w:t>881</w:t>
      </w:r>
      <w:r w:rsidRPr="00DD5C1F">
        <w:rPr>
          <w:rFonts w:asciiTheme="minorEastAsia" w:hAnsiTheme="minorEastAsia" w:hint="eastAsia"/>
          <w:sz w:val="16"/>
        </w:rPr>
        <w:t>-</w:t>
      </w:r>
      <w:r w:rsidR="00400A8C">
        <w:rPr>
          <w:rFonts w:asciiTheme="minorEastAsia" w:hAnsiTheme="minorEastAsia" w:hint="eastAsia"/>
          <w:sz w:val="16"/>
        </w:rPr>
        <w:t>5444</w:t>
      </w:r>
      <w:r w:rsidRPr="00DD5C1F">
        <w:rPr>
          <w:rFonts w:asciiTheme="minorEastAsia" w:hAnsiTheme="minorEastAsia" w:hint="eastAsia"/>
          <w:sz w:val="16"/>
        </w:rPr>
        <w:t>) 송부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9D2963" w:rsidP="00400A8C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201</w:t>
            </w:r>
            <w:r w:rsidR="00400A8C">
              <w:rPr>
                <w:rFonts w:hint="eastAsia"/>
                <w:b/>
                <w:sz w:val="18"/>
              </w:rPr>
              <w:t>8</w:t>
            </w:r>
            <w:r w:rsidR="00DD5C1F"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성  명</w:t>
            </w:r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서  명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입금계좌 : 하나은행</w:t>
      </w:r>
      <w:r w:rsidR="005D233A">
        <w:rPr>
          <w:rFonts w:asciiTheme="minorEastAsia" w:hAnsiTheme="minorEastAsia" w:hint="eastAsia"/>
          <w:sz w:val="16"/>
        </w:rPr>
        <w:t xml:space="preserve"> </w:t>
      </w:r>
      <w:r w:rsidR="00A51600" w:rsidRPr="00A51600">
        <w:rPr>
          <w:rFonts w:asciiTheme="minorEastAsia" w:hAnsiTheme="minorEastAsia"/>
          <w:sz w:val="16"/>
        </w:rPr>
        <w:t>183-910024-19304</w:t>
      </w:r>
      <w:r w:rsidRPr="00DD5C1F">
        <w:rPr>
          <w:rFonts w:asciiTheme="minorEastAsia" w:hAnsiTheme="minorEastAsia" w:hint="eastAsia"/>
          <w:sz w:val="16"/>
        </w:rPr>
        <w:t xml:space="preserve">  예금주 : 케이훼어스</w:t>
      </w:r>
      <w:r w:rsidRPr="00DD5C1F">
        <w:rPr>
          <w:rFonts w:asciiTheme="minorEastAsia" w:hAnsiTheme="minorEastAsia"/>
          <w:sz w:val="16"/>
        </w:rPr>
        <w:t>㈜</w: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참가비 납입기한 : 1차 / 참가계약서 제출 후 7일 이내, 계약금(50%) 납부</w:t>
      </w:r>
    </w:p>
    <w:p w:rsidR="00D0486F" w:rsidRDefault="00953664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rFonts w:asciiTheme="minorEastAsia" w:hAnsiTheme="minorEastAsia" w:hint="eastAsia"/>
          <w:sz w:val="16"/>
        </w:rPr>
        <w:tab/>
        <w:t xml:space="preserve">          </w:t>
      </w:r>
      <w:r w:rsidR="00DD5C1F" w:rsidRPr="00DD5C1F">
        <w:rPr>
          <w:rFonts w:asciiTheme="minorEastAsia" w:hAnsiTheme="minorEastAsia" w:hint="eastAsia"/>
          <w:sz w:val="16"/>
        </w:rPr>
        <w:t>2차 / 201</w:t>
      </w:r>
      <w:r w:rsidR="00400A8C">
        <w:rPr>
          <w:rFonts w:asciiTheme="minorEastAsia" w:hAnsiTheme="minorEastAsia" w:hint="eastAsia"/>
          <w:sz w:val="16"/>
        </w:rPr>
        <w:t>8</w:t>
      </w:r>
      <w:r w:rsidR="00DD5C1F" w:rsidRPr="00DD5C1F">
        <w:rPr>
          <w:rFonts w:asciiTheme="minorEastAsia" w:hAnsiTheme="minorEastAsia" w:hint="eastAsia"/>
          <w:sz w:val="16"/>
        </w:rPr>
        <w:t xml:space="preserve">년 </w:t>
      </w:r>
      <w:r w:rsidR="00C96BF0">
        <w:rPr>
          <w:rFonts w:asciiTheme="minorEastAsia" w:hAnsiTheme="minorEastAsia" w:hint="eastAsia"/>
          <w:sz w:val="16"/>
        </w:rPr>
        <w:t>8</w:t>
      </w:r>
      <w:r w:rsidR="00DD5C1F" w:rsidRPr="00DD5C1F">
        <w:rPr>
          <w:rFonts w:asciiTheme="minorEastAsia" w:hAnsiTheme="minorEastAsia" w:hint="eastAsia"/>
          <w:sz w:val="16"/>
        </w:rPr>
        <w:t xml:space="preserve">월 </w:t>
      </w:r>
      <w:r w:rsidR="00400A8C">
        <w:rPr>
          <w:rFonts w:asciiTheme="minorEastAsia" w:hAnsiTheme="minorEastAsia" w:hint="eastAsia"/>
          <w:sz w:val="16"/>
        </w:rPr>
        <w:t>3</w:t>
      </w:r>
      <w:r w:rsidR="00DD5C1F" w:rsidRPr="00DD5C1F">
        <w:rPr>
          <w:rFonts w:asciiTheme="minorEastAsia" w:hAnsiTheme="minorEastAsia" w:hint="eastAsia"/>
          <w:sz w:val="16"/>
        </w:rPr>
        <w:t>일까지 잔금(50%) 납부</w:t>
      </w:r>
    </w:p>
    <w:p w:rsidR="009D2963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:rsidR="007E2EB1" w:rsidRPr="00D0486F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213360</wp:posOffset>
                </wp:positionV>
                <wp:extent cx="6772275" cy="304800"/>
                <wp:effectExtent l="0" t="0" r="9525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567E" w:rsidRPr="00324AE3" w:rsidRDefault="0023567E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r w:rsidRPr="00324AE3">
                              <w:rPr>
                                <w:rFonts w:ascii="HY견고딕" w:eastAsia="HY견고딕" w:hint="eastAsia"/>
                              </w:rPr>
                              <w:t>사물인터넷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 xml:space="preserve"> 국제</w:t>
                            </w:r>
                            <w:r w:rsidRPr="00324AE3">
                              <w:rPr>
                                <w:rFonts w:ascii="HY견고딕" w:eastAsia="HY견고딕" w:hint="eastAsia"/>
                              </w:rPr>
                              <w:t>전시회 사무국 (TEL : 02-555-7153 , FAX : 02-</w:t>
                            </w:r>
                            <w:r w:rsidR="00400A8C">
                              <w:rPr>
                                <w:rFonts w:ascii="HY견고딕" w:eastAsia="HY견고딕" w:hint="eastAsia"/>
                              </w:rPr>
                              <w:t>881-5444</w:t>
                            </w:r>
                            <w:r w:rsidRPr="00324AE3">
                              <w:rPr>
                                <w:rFonts w:ascii="HY견고딕" w:eastAsia="HY견고딕"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-4.5pt;margin-top:16.8pt;width:533.2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" fillcolor="#17365d [2415]" stroked="f" strokeweight="2pt">
                <v:path arrowok="t"/>
                <v:textbox>
                  <w:txbxContent>
                    <w:p w:rsidR="0023567E" w:rsidRPr="00324AE3" w:rsidRDefault="0023567E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r w:rsidRPr="00324AE3">
                        <w:rPr>
                          <w:rFonts w:ascii="HY견고딕" w:eastAsia="HY견고딕" w:hint="eastAsia"/>
                        </w:rPr>
                        <w:t>사물인터넷</w:t>
                      </w:r>
                      <w:r w:rsidR="00953664">
                        <w:rPr>
                          <w:rFonts w:ascii="HY견고딕" w:eastAsia="HY견고딕" w:hint="eastAsia"/>
                        </w:rPr>
                        <w:t xml:space="preserve"> 국제</w:t>
                      </w:r>
                      <w:r w:rsidRPr="00324AE3">
                        <w:rPr>
                          <w:rFonts w:ascii="HY견고딕" w:eastAsia="HY견고딕" w:hint="eastAsia"/>
                        </w:rPr>
                        <w:t>전시회 사무국 (TEL : 02-555-7153 , FAX : 02-</w:t>
                      </w:r>
                      <w:r w:rsidR="00400A8C">
                        <w:rPr>
                          <w:rFonts w:ascii="HY견고딕" w:eastAsia="HY견고딕" w:hint="eastAsia"/>
                        </w:rPr>
                        <w:t>881-5444</w:t>
                      </w:r>
                      <w:r w:rsidRPr="00324AE3">
                        <w:rPr>
                          <w:rFonts w:ascii="HY견고딕" w:eastAsia="HY견고딕" w:hint="eastAsi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9F05EF" w:rsidRDefault="009F05EF" w:rsidP="00DD5C1F">
      <w:pPr>
        <w:spacing w:after="0" w:line="240" w:lineRule="auto"/>
        <w:rPr>
          <w:b/>
        </w:rPr>
      </w:pPr>
    </w:p>
    <w:p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</w:p>
    <w:p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</w:p>
    <w:p w:rsidR="0023567E" w:rsidRPr="002F58E2" w:rsidRDefault="002F58E2" w:rsidP="002F58E2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137160</wp:posOffset>
            </wp:positionH>
            <wp:positionV relativeFrom="paragraph">
              <wp:posOffset>198120</wp:posOffset>
            </wp:positionV>
            <wp:extent cx="6369685" cy="9060180"/>
            <wp:effectExtent l="0" t="0" r="0" b="0"/>
            <wp:wrapThrough wrapText="bothSides">
              <wp:wrapPolygon edited="0">
                <wp:start x="194" y="45"/>
                <wp:lineTo x="194" y="227"/>
                <wp:lineTo x="452" y="1317"/>
                <wp:lineTo x="4587" y="1590"/>
                <wp:lineTo x="10788" y="1590"/>
                <wp:lineTo x="323" y="1907"/>
                <wp:lineTo x="129" y="2044"/>
                <wp:lineTo x="388" y="2316"/>
                <wp:lineTo x="388" y="2543"/>
                <wp:lineTo x="7817" y="3043"/>
                <wp:lineTo x="194" y="3134"/>
                <wp:lineTo x="194" y="3770"/>
                <wp:lineTo x="517" y="3815"/>
                <wp:lineTo x="517" y="4405"/>
                <wp:lineTo x="10788" y="4496"/>
                <wp:lineTo x="323" y="4950"/>
                <wp:lineTo x="129" y="5177"/>
                <wp:lineTo x="388" y="7130"/>
                <wp:lineTo x="4587" y="7403"/>
                <wp:lineTo x="10788" y="7403"/>
                <wp:lineTo x="323" y="7721"/>
                <wp:lineTo x="129" y="7902"/>
                <wp:lineTo x="517" y="8130"/>
                <wp:lineTo x="452" y="8629"/>
                <wp:lineTo x="3941" y="8856"/>
                <wp:lineTo x="10788" y="8856"/>
                <wp:lineTo x="194" y="9220"/>
                <wp:lineTo x="194" y="9583"/>
                <wp:lineTo x="452" y="9628"/>
                <wp:lineTo x="452" y="10446"/>
                <wp:lineTo x="646" y="11036"/>
                <wp:lineTo x="194" y="11763"/>
                <wp:lineTo x="194" y="11854"/>
                <wp:lineTo x="452" y="12626"/>
                <wp:lineTo x="9109" y="13216"/>
                <wp:lineTo x="452" y="13216"/>
                <wp:lineTo x="129" y="13262"/>
                <wp:lineTo x="452" y="13943"/>
                <wp:lineTo x="452" y="14170"/>
                <wp:lineTo x="7817" y="14669"/>
                <wp:lineTo x="517" y="14760"/>
                <wp:lineTo x="129" y="14851"/>
                <wp:lineTo x="517" y="15396"/>
                <wp:lineTo x="194" y="16123"/>
                <wp:lineTo x="452" y="16849"/>
                <wp:lineTo x="452" y="16940"/>
                <wp:lineTo x="9755" y="17576"/>
                <wp:lineTo x="194" y="17576"/>
                <wp:lineTo x="194" y="18212"/>
                <wp:lineTo x="10788" y="18303"/>
                <wp:lineTo x="129" y="18802"/>
                <wp:lineTo x="129" y="19665"/>
                <wp:lineTo x="1550" y="19756"/>
                <wp:lineTo x="10788" y="19756"/>
                <wp:lineTo x="2132" y="20256"/>
                <wp:lineTo x="194" y="20392"/>
                <wp:lineTo x="194" y="20528"/>
                <wp:lineTo x="452" y="21209"/>
                <wp:lineTo x="581" y="21346"/>
                <wp:lineTo x="2519" y="21346"/>
                <wp:lineTo x="2519" y="21209"/>
                <wp:lineTo x="20930" y="21028"/>
                <wp:lineTo x="20930" y="20710"/>
                <wp:lineTo x="10788" y="19756"/>
                <wp:lineTo x="10530" y="19211"/>
                <wp:lineTo x="9884" y="19166"/>
                <wp:lineTo x="3230" y="19029"/>
                <wp:lineTo x="10788" y="18303"/>
                <wp:lineTo x="10788" y="17576"/>
                <wp:lineTo x="11434" y="17576"/>
                <wp:lineTo x="17054" y="16940"/>
                <wp:lineTo x="17184" y="16713"/>
                <wp:lineTo x="15246" y="16577"/>
                <wp:lineTo x="6331" y="16123"/>
                <wp:lineTo x="19251" y="15396"/>
                <wp:lineTo x="18863" y="15124"/>
                <wp:lineTo x="11047" y="14669"/>
                <wp:lineTo x="12016" y="14079"/>
                <wp:lineTo x="21253" y="13852"/>
                <wp:lineTo x="21253" y="13579"/>
                <wp:lineTo x="10788" y="13216"/>
                <wp:lineTo x="12016" y="13216"/>
                <wp:lineTo x="18346" y="12626"/>
                <wp:lineTo x="18346" y="12489"/>
                <wp:lineTo x="20995" y="12308"/>
                <wp:lineTo x="20866" y="12035"/>
                <wp:lineTo x="5297" y="11763"/>
                <wp:lineTo x="6266" y="11763"/>
                <wp:lineTo x="15246" y="11127"/>
                <wp:lineTo x="19057" y="10991"/>
                <wp:lineTo x="20995" y="10764"/>
                <wp:lineTo x="20737" y="10310"/>
                <wp:lineTo x="21383" y="9628"/>
                <wp:lineTo x="20478" y="9583"/>
                <wp:lineTo x="10724" y="9583"/>
                <wp:lineTo x="10788" y="8856"/>
                <wp:lineTo x="17507" y="8811"/>
                <wp:lineTo x="19509" y="8629"/>
                <wp:lineTo x="19186" y="8084"/>
                <wp:lineTo x="10788" y="7403"/>
                <wp:lineTo x="21060" y="7130"/>
                <wp:lineTo x="21060" y="6858"/>
                <wp:lineTo x="11499" y="6676"/>
                <wp:lineTo x="16731" y="6177"/>
                <wp:lineTo x="16731" y="5950"/>
                <wp:lineTo x="19574" y="5904"/>
                <wp:lineTo x="19445" y="5359"/>
                <wp:lineTo x="10788" y="4496"/>
                <wp:lineTo x="19445" y="4087"/>
                <wp:lineTo x="19445" y="3815"/>
                <wp:lineTo x="10724" y="3770"/>
                <wp:lineTo x="10788" y="3043"/>
                <wp:lineTo x="12274" y="3043"/>
                <wp:lineTo x="15762" y="2543"/>
                <wp:lineTo x="15762" y="2316"/>
                <wp:lineTo x="10788" y="1590"/>
                <wp:lineTo x="9496" y="1181"/>
                <wp:lineTo x="8656" y="1045"/>
                <wp:lineTo x="6977" y="863"/>
                <wp:lineTo x="13114" y="727"/>
                <wp:lineTo x="13049" y="454"/>
                <wp:lineTo x="3295" y="45"/>
                <wp:lineTo x="194" y="45"/>
              </wp:wrapPolygon>
            </wp:wrapThrough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685" cy="906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2963">
        <w:rPr>
          <w:rFonts w:ascii="바탕" w:eastAsia="바탕" w:hAnsi="바탕" w:cs="굴림"/>
          <w:noProof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page">
                  <wp:posOffset>355600</wp:posOffset>
                </wp:positionH>
                <wp:positionV relativeFrom="page">
                  <wp:posOffset>10099040</wp:posOffset>
                </wp:positionV>
                <wp:extent cx="6840220" cy="252730"/>
                <wp:effectExtent l="0" t="0" r="17780" b="13970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0220" cy="25273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  <w:rPr>
                                <w:sz w:val="18"/>
                              </w:rPr>
                            </w:pPr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문의</w:t>
                            </w:r>
                            <w:r w:rsidR="00107A05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: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사물인터넷</w:t>
                            </w:r>
                            <w:r w:rsidR="00953664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국제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전시회 사무국 TEL : 02-555-7153, FAX : 02-</w:t>
                            </w:r>
                            <w:r w:rsidR="00400A8C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881-544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직사각형 6" o:spid="_x0000_s1027" style="position:absolute;left:0;text-align:left;margin-left:28pt;margin-top:795.2pt;width:538.6pt;height:19.9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  <w:rPr>
                          <w:sz w:val="18"/>
                        </w:rPr>
                      </w:pPr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>문의</w:t>
                      </w:r>
                      <w:r w:rsidR="00107A05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:</w:t>
                      </w:r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사물인터넷</w:t>
                      </w:r>
                      <w:r w:rsidR="00953664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국제</w:t>
                      </w:r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>전시회 사무국 TEL : 02-555-7153, FAX : 02-</w:t>
                      </w:r>
                      <w:r w:rsidR="00400A8C">
                        <w:rPr>
                          <w:rFonts w:ascii="휴먼모음T" w:eastAsia="휴먼모음T" w:hAnsi="휴먼모음T" w:hint="eastAsia"/>
                          <w:sz w:val="18"/>
                        </w:rPr>
                        <w:t>881-5444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9D2963"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CAD8C31" wp14:editId="28E83D5F">
                <wp:simplePos x="0" y="0"/>
                <wp:positionH relativeFrom="page">
                  <wp:posOffset>5086350</wp:posOffset>
                </wp:positionH>
                <wp:positionV relativeFrom="page">
                  <wp:posOffset>322580</wp:posOffset>
                </wp:positionV>
                <wp:extent cx="2143125" cy="307340"/>
                <wp:effectExtent l="0" t="0" r="28575" b="1651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3125" cy="30734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</w:pP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참가규정(Rules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&amp;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Regulation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AD8C31" id="직사각형 7" o:spid="_x0000_s1028" style="position:absolute;left:0;text-align:left;margin-left:400.5pt;margin-top:25.4pt;width:168.75pt;height:24.2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</w:pP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참가규정(Rules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&amp;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Regulation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4C85" w:rsidRDefault="00AF4C85" w:rsidP="002418AD">
      <w:pPr>
        <w:spacing w:after="0" w:line="240" w:lineRule="auto"/>
      </w:pPr>
      <w:r>
        <w:separator/>
      </w:r>
    </w:p>
  </w:endnote>
  <w:endnote w:type="continuationSeparator" w:id="0">
    <w:p w:rsidR="00AF4C85" w:rsidRDefault="00AF4C85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4C85" w:rsidRDefault="00AF4C85" w:rsidP="002418AD">
      <w:pPr>
        <w:spacing w:after="0" w:line="240" w:lineRule="auto"/>
      </w:pPr>
      <w:r>
        <w:separator/>
      </w:r>
    </w:p>
  </w:footnote>
  <w:footnote w:type="continuationSeparator" w:id="0">
    <w:p w:rsidR="00AF4C85" w:rsidRDefault="00AF4C85" w:rsidP="002418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QUASy8bBSwAAAA="/>
  </w:docVars>
  <w:rsids>
    <w:rsidRoot w:val="00C14198"/>
    <w:rsid w:val="00016E59"/>
    <w:rsid w:val="00107A05"/>
    <w:rsid w:val="001569E9"/>
    <w:rsid w:val="001C012C"/>
    <w:rsid w:val="002010B5"/>
    <w:rsid w:val="0023567E"/>
    <w:rsid w:val="002418AD"/>
    <w:rsid w:val="002F58E2"/>
    <w:rsid w:val="00324AE3"/>
    <w:rsid w:val="003E4C65"/>
    <w:rsid w:val="00400A8C"/>
    <w:rsid w:val="004E089F"/>
    <w:rsid w:val="004E342C"/>
    <w:rsid w:val="004F344C"/>
    <w:rsid w:val="00557E18"/>
    <w:rsid w:val="00584F17"/>
    <w:rsid w:val="005C01F6"/>
    <w:rsid w:val="005C387D"/>
    <w:rsid w:val="005D233A"/>
    <w:rsid w:val="00660618"/>
    <w:rsid w:val="006837E9"/>
    <w:rsid w:val="007860A9"/>
    <w:rsid w:val="007E2EB1"/>
    <w:rsid w:val="00815DBC"/>
    <w:rsid w:val="008A4634"/>
    <w:rsid w:val="00953664"/>
    <w:rsid w:val="00996216"/>
    <w:rsid w:val="009D2963"/>
    <w:rsid w:val="009F05EF"/>
    <w:rsid w:val="00A13168"/>
    <w:rsid w:val="00A51600"/>
    <w:rsid w:val="00A60C15"/>
    <w:rsid w:val="00A636A0"/>
    <w:rsid w:val="00A8018E"/>
    <w:rsid w:val="00AF4C85"/>
    <w:rsid w:val="00B16D1B"/>
    <w:rsid w:val="00BF365F"/>
    <w:rsid w:val="00C14198"/>
    <w:rsid w:val="00C35C4B"/>
    <w:rsid w:val="00C43C1F"/>
    <w:rsid w:val="00C8409F"/>
    <w:rsid w:val="00C96BF0"/>
    <w:rsid w:val="00CD623F"/>
    <w:rsid w:val="00D0486F"/>
    <w:rsid w:val="00D14B0D"/>
    <w:rsid w:val="00DA0B06"/>
    <w:rsid w:val="00DD5C1F"/>
    <w:rsid w:val="00E151AF"/>
    <w:rsid w:val="00ED2D08"/>
    <w:rsid w:val="00F21DA4"/>
    <w:rsid w:val="00F31906"/>
    <w:rsid w:val="00FA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0254A66-0B6E-4358-9475-63C6F71E3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FD14DA-2A9E-4407-A253-E0F1A4EE2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Windows 사용자</cp:lastModifiedBy>
  <cp:revision>2</cp:revision>
  <cp:lastPrinted>2014-08-08T01:39:00Z</cp:lastPrinted>
  <dcterms:created xsi:type="dcterms:W3CDTF">2018-04-06T01:58:00Z</dcterms:created>
  <dcterms:modified xsi:type="dcterms:W3CDTF">2018-04-06T01:58:00Z</dcterms:modified>
</cp:coreProperties>
</file>